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E3392" w14:textId="77777777" w:rsidR="00E56C52" w:rsidRDefault="00E56C52" w:rsidP="00E56C52">
      <w:pPr>
        <w:jc w:val="both"/>
        <w:rPr>
          <w:b/>
        </w:rPr>
      </w:pPr>
      <w:r w:rsidRPr="006119DC">
        <w:rPr>
          <w:b/>
        </w:rPr>
        <w:t>Ime</w:t>
      </w:r>
      <w:r>
        <w:rPr>
          <w:b/>
        </w:rPr>
        <w:t>:</w:t>
      </w:r>
      <w:r w:rsidRPr="006119DC">
        <w:rPr>
          <w:b/>
        </w:rPr>
        <w:t xml:space="preserve"> </w:t>
      </w:r>
    </w:p>
    <w:p w14:paraId="277D324B" w14:textId="77777777" w:rsidR="00E56C52" w:rsidRDefault="00E56C52" w:rsidP="00E56C52">
      <w:pPr>
        <w:jc w:val="both"/>
        <w:rPr>
          <w:b/>
        </w:rPr>
      </w:pPr>
      <w:r w:rsidRPr="006119DC">
        <w:rPr>
          <w:b/>
        </w:rPr>
        <w:t>Prezime</w:t>
      </w:r>
      <w:r>
        <w:rPr>
          <w:b/>
        </w:rPr>
        <w:t xml:space="preserve"> :</w:t>
      </w:r>
    </w:p>
    <w:p w14:paraId="08FF4150" w14:textId="77777777" w:rsidR="00E56C52" w:rsidRPr="006119DC" w:rsidRDefault="00E56C52" w:rsidP="00E56C52">
      <w:pPr>
        <w:jc w:val="both"/>
        <w:rPr>
          <w:b/>
        </w:rPr>
      </w:pPr>
      <w:r>
        <w:rPr>
          <w:b/>
        </w:rPr>
        <w:t>Matični broj</w:t>
      </w:r>
      <w:r w:rsidRPr="006119DC">
        <w:rPr>
          <w:b/>
        </w:rPr>
        <w:t>:</w:t>
      </w:r>
    </w:p>
    <w:p w14:paraId="43795A47" w14:textId="77777777" w:rsidR="00A135C6" w:rsidRDefault="00A135C6" w:rsidP="00801CB4">
      <w:pPr>
        <w:pStyle w:val="ListParagraph"/>
        <w:numPr>
          <w:ilvl w:val="0"/>
          <w:numId w:val="2"/>
        </w:numPr>
        <w:jc w:val="both"/>
      </w:pPr>
      <w:r>
        <w:t>Za idući kôd odrediti</w:t>
      </w:r>
      <w:r w:rsidR="009D5FBB">
        <w:t xml:space="preserve"> vremensku složenost</w:t>
      </w:r>
      <w:r>
        <w:t xml:space="preserve"> T(N) i </w:t>
      </w:r>
      <w:r w:rsidR="009D5FBB">
        <w:t xml:space="preserve">vremensku klasu složenosti </w:t>
      </w:r>
      <w:r>
        <w:t>O(</w:t>
      </w:r>
      <w:r w:rsidR="006B7D73">
        <w:t>f(</w:t>
      </w:r>
      <w:r>
        <w:t>N</w:t>
      </w:r>
      <w:r w:rsidR="006B7D73">
        <w:t>)</w:t>
      </w:r>
      <w:r>
        <w:t>) (</w:t>
      </w:r>
      <w:r w:rsidR="0048259F">
        <w:t>1</w:t>
      </w:r>
      <w:r w:rsidR="00744AAC">
        <w:t>0</w:t>
      </w:r>
      <w:r>
        <w:t xml:space="preserve"> bodova):</w:t>
      </w:r>
    </w:p>
    <w:p w14:paraId="218922D2" w14:textId="77777777" w:rsidR="00A135C6" w:rsidRDefault="00A135C6" w:rsidP="00A135C6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5FD968" wp14:editId="1524515C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DE4C7" w14:textId="77777777" w:rsidR="00AD3880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int f(int *niz, int n) {</w:t>
                            </w:r>
                          </w:p>
                          <w:p w14:paraId="1B7395A4" w14:textId="77777777" w:rsidR="00942042" w:rsidRDefault="00942042" w:rsidP="0094204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int j = 1;</w:t>
                            </w:r>
                          </w:p>
                          <w:p w14:paraId="44DEA7C5" w14:textId="77777777" w:rsidR="00EB1715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int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="00603006">
                              <w:rPr>
                                <w:rFonts w:ascii="Courier New" w:hAnsi="Courier New" w:cs="Courier New"/>
                              </w:rPr>
                              <w:t>0</w:t>
                            </w:r>
                            <w:r w:rsidR="005F24C7">
                              <w:rPr>
                                <w:rFonts w:ascii="Courier New" w:hAnsi="Courier New" w:cs="Courier New"/>
                              </w:rPr>
                              <w:t>, sum = 0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116AC82A" w14:textId="61CB073B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while (j &lt; 2 * n) {</w:t>
                            </w:r>
                          </w:p>
                          <w:p w14:paraId="488DB738" w14:textId="44E14A5C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sum += niz[j];</w:t>
                            </w:r>
                          </w:p>
                          <w:p w14:paraId="7FBAAF83" w14:textId="11EE82CB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 j++;</w:t>
                            </w:r>
                          </w:p>
                          <w:p w14:paraId="37EC426E" w14:textId="061C5149" w:rsidR="00DF5E29" w:rsidRDefault="00DF5E29" w:rsidP="00DF5E29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26EE11BF" w14:textId="77777777" w:rsidR="00942042" w:rsidRDefault="00942042" w:rsidP="0094204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while(i &lt; n * n) {</w:t>
                            </w:r>
                          </w:p>
                          <w:p w14:paraId="162B8C27" w14:textId="77777777" w:rsidR="00942042" w:rsidRDefault="00942042" w:rsidP="0094204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sum += niz[j];</w:t>
                            </w:r>
                          </w:p>
                          <w:p w14:paraId="1FAC7DC0" w14:textId="77777777" w:rsidR="00942042" w:rsidRDefault="00942042" w:rsidP="0094204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++;</w:t>
                            </w:r>
                          </w:p>
                          <w:p w14:paraId="3760F077" w14:textId="77777777" w:rsidR="00942042" w:rsidRDefault="00942042" w:rsidP="0094204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30FE9CC5" w14:textId="77777777" w:rsidR="00AD3880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return sum;</w:t>
                            </w:r>
                          </w:p>
                          <w:p w14:paraId="32D10B1B" w14:textId="77777777" w:rsidR="00A135C6" w:rsidRPr="004600BA" w:rsidRDefault="00AD3880" w:rsidP="00A135C6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="00A135C6"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15FD9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4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">
                <v:textbox style="mso-fit-shape-to-text:t">
                  <w:txbxContent>
                    <w:p w14:paraId="7B1DE4C7" w14:textId="77777777" w:rsidR="00AD3880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int f(int *niz, int n) {</w:t>
                      </w:r>
                    </w:p>
                    <w:p w14:paraId="1B7395A4" w14:textId="77777777" w:rsidR="00942042" w:rsidRDefault="00942042" w:rsidP="0094204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int j = 1;</w:t>
                      </w:r>
                    </w:p>
                    <w:p w14:paraId="44DEA7C5" w14:textId="77777777" w:rsidR="00EB1715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int i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="00603006">
                        <w:rPr>
                          <w:rFonts w:ascii="Courier New" w:hAnsi="Courier New" w:cs="Courier New"/>
                        </w:rPr>
                        <w:t>0</w:t>
                      </w:r>
                      <w:r w:rsidR="005F24C7">
                        <w:rPr>
                          <w:rFonts w:ascii="Courier New" w:hAnsi="Courier New" w:cs="Courier New"/>
                        </w:rPr>
                        <w:t>, sum = 0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116AC82A" w14:textId="61CB073B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 (j &lt; 2 * n) {</w:t>
                      </w:r>
                    </w:p>
                    <w:p w14:paraId="488DB738" w14:textId="44E14A5C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sum += niz[j];</w:t>
                      </w:r>
                    </w:p>
                    <w:p w14:paraId="7FBAAF83" w14:textId="11EE82CB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 j++;</w:t>
                      </w:r>
                    </w:p>
                    <w:p w14:paraId="37EC426E" w14:textId="061C5149" w:rsidR="00DF5E29" w:rsidRDefault="00DF5E29" w:rsidP="00DF5E29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26EE11BF" w14:textId="77777777" w:rsidR="00942042" w:rsidRDefault="00942042" w:rsidP="0094204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(i &lt; n * n) {</w:t>
                      </w:r>
                    </w:p>
                    <w:p w14:paraId="162B8C27" w14:textId="77777777" w:rsidR="00942042" w:rsidRDefault="00942042" w:rsidP="0094204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sum += niz[j];</w:t>
                      </w:r>
                    </w:p>
                    <w:p w14:paraId="1FAC7DC0" w14:textId="77777777" w:rsidR="00942042" w:rsidRDefault="00942042" w:rsidP="0094204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i++;</w:t>
                      </w:r>
                    </w:p>
                    <w:p w14:paraId="3760F077" w14:textId="77777777" w:rsidR="00942042" w:rsidRDefault="00942042" w:rsidP="0094204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30FE9CC5" w14:textId="77777777" w:rsidR="00AD3880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return sum;</w:t>
                      </w:r>
                    </w:p>
                    <w:p w14:paraId="32D10B1B" w14:textId="77777777" w:rsidR="00A135C6" w:rsidRPr="004600BA" w:rsidRDefault="00AD3880" w:rsidP="00A135C6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="00A135C6"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509A1A4" w14:textId="77777777" w:rsidR="006E2776" w:rsidRDefault="006E2776" w:rsidP="006E2776">
      <w:pPr>
        <w:pStyle w:val="ListParagraph"/>
        <w:jc w:val="both"/>
      </w:pPr>
    </w:p>
    <w:p w14:paraId="7D8AD1C3" w14:textId="77777777" w:rsidR="006E2776" w:rsidRDefault="006E2776" w:rsidP="006E2776">
      <w:pPr>
        <w:pStyle w:val="ListParagraph"/>
        <w:jc w:val="both"/>
      </w:pPr>
    </w:p>
    <w:p w14:paraId="519E2717" w14:textId="77777777" w:rsidR="006E2776" w:rsidRDefault="006E2776" w:rsidP="006E2776">
      <w:pPr>
        <w:pStyle w:val="ListParagraph"/>
        <w:jc w:val="both"/>
      </w:pPr>
    </w:p>
    <w:p w14:paraId="3B4E83EF" w14:textId="77777777" w:rsidR="006E2776" w:rsidRDefault="006E2776" w:rsidP="006E2776">
      <w:pPr>
        <w:pStyle w:val="ListParagraph"/>
        <w:jc w:val="both"/>
      </w:pPr>
    </w:p>
    <w:p w14:paraId="4E2834DA" w14:textId="77777777" w:rsidR="006E2776" w:rsidRDefault="006E2776" w:rsidP="006E2776">
      <w:pPr>
        <w:pStyle w:val="ListParagraph"/>
        <w:jc w:val="both"/>
      </w:pPr>
    </w:p>
    <w:p w14:paraId="77805E8B" w14:textId="77777777" w:rsidR="006E2776" w:rsidRDefault="006E2776" w:rsidP="006E2776">
      <w:pPr>
        <w:pStyle w:val="ListParagraph"/>
        <w:jc w:val="both"/>
      </w:pPr>
    </w:p>
    <w:p w14:paraId="12B7E20D" w14:textId="77777777" w:rsidR="006E2776" w:rsidRDefault="006E2776" w:rsidP="006E2776">
      <w:pPr>
        <w:pStyle w:val="ListParagraph"/>
        <w:jc w:val="both"/>
      </w:pPr>
    </w:p>
    <w:p w14:paraId="3367C166" w14:textId="77777777" w:rsidR="006E2776" w:rsidRDefault="006E2776" w:rsidP="006E2776">
      <w:pPr>
        <w:pStyle w:val="ListParagraph"/>
        <w:jc w:val="both"/>
      </w:pPr>
    </w:p>
    <w:p w14:paraId="2E733422" w14:textId="77777777" w:rsidR="006E2776" w:rsidRDefault="006E2776" w:rsidP="006E2776">
      <w:pPr>
        <w:pStyle w:val="ListParagraph"/>
        <w:jc w:val="both"/>
      </w:pPr>
    </w:p>
    <w:p w14:paraId="14A3BA2C" w14:textId="77777777" w:rsidR="006E2776" w:rsidRDefault="006E2776" w:rsidP="006E2776">
      <w:pPr>
        <w:pStyle w:val="ListParagraph"/>
      </w:pPr>
    </w:p>
    <w:p w14:paraId="6829D7D7" w14:textId="77777777" w:rsidR="00116691" w:rsidRDefault="00116691">
      <w:r>
        <w:br w:type="page"/>
      </w:r>
    </w:p>
    <w:p w14:paraId="284A333E" w14:textId="1AA6ECEB" w:rsidR="00AD3880" w:rsidRDefault="0039475C" w:rsidP="00801CB4">
      <w:pPr>
        <w:pStyle w:val="ListParagraph"/>
        <w:numPr>
          <w:ilvl w:val="0"/>
          <w:numId w:val="2"/>
        </w:numPr>
        <w:jc w:val="both"/>
      </w:pPr>
      <w:r>
        <w:lastRenderedPageBreak/>
        <w:t>Procijeniti složenost</w:t>
      </w:r>
      <w:r w:rsidR="00AD3880">
        <w:t xml:space="preserve"> O() algoritma koji </w:t>
      </w:r>
      <w:r w:rsidR="00DF5E29">
        <w:t>iz neke datoteke</w:t>
      </w:r>
      <w:r w:rsidR="009627AE">
        <w:t xml:space="preserve"> </w:t>
      </w:r>
      <w:r w:rsidR="00DF5E29">
        <w:t>čita elemente</w:t>
      </w:r>
      <w:r w:rsidR="00246D77">
        <w:t xml:space="preserve"> (brojeve)</w:t>
      </w:r>
      <w:r w:rsidR="00DF5E29">
        <w:t xml:space="preserve"> u </w:t>
      </w:r>
      <w:r w:rsidR="00942042">
        <w:t>jednostruko vezanu listu</w:t>
      </w:r>
      <w:r w:rsidR="00DF5E29">
        <w:t xml:space="preserve">. Broj pročitanih elemenata je </w:t>
      </w:r>
      <w:r w:rsidR="00E16D10">
        <w:t>N</w:t>
      </w:r>
      <w:r w:rsidR="00942042">
        <w:t xml:space="preserve"> i ne koriste se nikakvi posebni pokazivači (npr. na kraj liste)</w:t>
      </w:r>
      <w:r w:rsidR="00CD15C4">
        <w:t xml:space="preserve">. </w:t>
      </w:r>
      <w:r w:rsidR="00AD3880">
        <w:t xml:space="preserve">Algoritam se može napisati na </w:t>
      </w:r>
      <w:r w:rsidR="009627AE">
        <w:t>dva</w:t>
      </w:r>
      <w:r w:rsidR="00AD3880">
        <w:t xml:space="preserve"> načina: </w:t>
      </w:r>
    </w:p>
    <w:p w14:paraId="086D8A54" w14:textId="1B15D199" w:rsidR="00246D77" w:rsidRDefault="00942042" w:rsidP="00246D77">
      <w:pPr>
        <w:pStyle w:val="ListParagraph"/>
        <w:numPr>
          <w:ilvl w:val="0"/>
          <w:numId w:val="7"/>
        </w:numPr>
        <w:jc w:val="both"/>
      </w:pPr>
      <w:r>
        <w:t>Svaki novi element se dodaje na početak liste</w:t>
      </w:r>
      <w:r w:rsidR="00AD3880">
        <w:t>.</w:t>
      </w:r>
    </w:p>
    <w:p w14:paraId="38F69D44" w14:textId="30B992B4" w:rsidR="00942042" w:rsidRDefault="00942042" w:rsidP="00942042">
      <w:pPr>
        <w:pStyle w:val="ListParagraph"/>
        <w:numPr>
          <w:ilvl w:val="0"/>
          <w:numId w:val="7"/>
        </w:numPr>
        <w:jc w:val="both"/>
      </w:pPr>
      <w:r>
        <w:t xml:space="preserve">Svaki novi element se dodaje na </w:t>
      </w:r>
      <w:r>
        <w:t>kraj</w:t>
      </w:r>
      <w:r>
        <w:t xml:space="preserve"> liste</w:t>
      </w:r>
      <w:r w:rsidR="00246D77">
        <w:t>.</w:t>
      </w:r>
      <w:r>
        <w:t xml:space="preserve"> </w:t>
      </w:r>
    </w:p>
    <w:p w14:paraId="0B3D7D5D" w14:textId="10DBB683" w:rsidR="00666C35" w:rsidRDefault="00E16D10" w:rsidP="00246D77">
      <w:pPr>
        <w:ind w:left="360" w:firstLine="348"/>
        <w:jc w:val="both"/>
      </w:pPr>
      <w:r>
        <w:t>Složenost izraziti u N</w:t>
      </w:r>
      <w:r w:rsidR="00666C35">
        <w:t>.</w:t>
      </w:r>
      <w:r w:rsidR="00A43F84">
        <w:t xml:space="preserve"> </w:t>
      </w:r>
    </w:p>
    <w:p w14:paraId="50FF0943" w14:textId="77777777" w:rsidR="003E3D8F" w:rsidRDefault="003E3D8F" w:rsidP="0039475C">
      <w:pPr>
        <w:ind w:left="720"/>
        <w:jc w:val="both"/>
      </w:pPr>
      <w:r>
        <w:t>(</w:t>
      </w:r>
      <w:r w:rsidR="00744AAC">
        <w:t>20</w:t>
      </w:r>
      <w:r>
        <w:t xml:space="preserve"> bodova)</w:t>
      </w:r>
    </w:p>
    <w:p w14:paraId="63133D2F" w14:textId="77777777" w:rsidR="003E3D8F" w:rsidRDefault="003E3D8F" w:rsidP="003E3D8F">
      <w:pPr>
        <w:ind w:left="720"/>
        <w:jc w:val="both"/>
      </w:pPr>
    </w:p>
    <w:p w14:paraId="741F18DA" w14:textId="77777777" w:rsidR="003E3D8F" w:rsidRDefault="003E3D8F">
      <w:r>
        <w:br w:type="page"/>
      </w:r>
    </w:p>
    <w:p w14:paraId="680948CC" w14:textId="6AE7D1E1" w:rsidR="00164649" w:rsidRDefault="00A64D8B" w:rsidP="00801CB4">
      <w:pPr>
        <w:pStyle w:val="ListParagraph"/>
        <w:numPr>
          <w:ilvl w:val="0"/>
          <w:numId w:val="2"/>
        </w:numPr>
        <w:jc w:val="both"/>
      </w:pPr>
      <w:r>
        <w:lastRenderedPageBreak/>
        <w:t>Napisati funkciju koja prima jednostruko vezanu listu (svaki element sadrži broj)</w:t>
      </w:r>
      <w:r w:rsidR="00E16D10">
        <w:t xml:space="preserve"> i </w:t>
      </w:r>
      <w:r w:rsidR="00246D77">
        <w:t>provjerava da li s</w:t>
      </w:r>
      <w:r w:rsidR="009D6FAA">
        <w:t>e</w:t>
      </w:r>
      <w:r w:rsidR="00246D77">
        <w:t xml:space="preserve"> svi elementi </w:t>
      </w:r>
      <w:r w:rsidR="009D6FAA">
        <w:t>sa parnim brojem nalaze između dva elementa sa neparnim brojem</w:t>
      </w:r>
      <w:r w:rsidR="0017692C">
        <w:t>.</w:t>
      </w:r>
      <w:r w:rsidR="009D6FAA">
        <w:t xml:space="preserve"> Prvi i zadnji element sadrži neparni broj, a primljena lista ima barem 3 elementa.</w:t>
      </w:r>
      <w:r w:rsidR="00246D77">
        <w:t xml:space="preserve"> Funkcija vraća 1 ako jesu ili 0 ako nisu.</w:t>
      </w:r>
      <w:r w:rsidR="0017692C">
        <w:t xml:space="preserve"> </w:t>
      </w:r>
      <w:r>
        <w:t>(</w:t>
      </w:r>
      <w:r w:rsidR="00D77E09">
        <w:t>2</w:t>
      </w:r>
      <w:r>
        <w:t>5 bodova)</w:t>
      </w:r>
    </w:p>
    <w:p w14:paraId="473A9FA3" w14:textId="77777777" w:rsidR="006E2776" w:rsidRDefault="006E2776">
      <w:r>
        <w:br w:type="page"/>
      </w:r>
    </w:p>
    <w:p w14:paraId="2F0B0EC7" w14:textId="6ECE60E4" w:rsidR="001A589F" w:rsidRDefault="00045D48" w:rsidP="00164649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Napisati funkciju koja </w:t>
      </w:r>
      <w:r w:rsidR="007030E4">
        <w:t xml:space="preserve">prima </w:t>
      </w:r>
      <w:r w:rsidR="00744AAC">
        <w:t xml:space="preserve">vezanu </w:t>
      </w:r>
      <w:r w:rsidR="00B96385">
        <w:t>list</w:t>
      </w:r>
      <w:r w:rsidR="00625A82">
        <w:t>u</w:t>
      </w:r>
      <w:r w:rsidR="00744AAC">
        <w:t xml:space="preserve"> (svaki element sadrži broj) i</w:t>
      </w:r>
      <w:r w:rsidR="005E6488">
        <w:t xml:space="preserve"> jedan dodatni broj</w:t>
      </w:r>
      <w:r w:rsidR="0039475C">
        <w:t>. Funkcija</w:t>
      </w:r>
      <w:r w:rsidR="00D77E09">
        <w:t xml:space="preserve"> će dodati novi element sa tim brojem </w:t>
      </w:r>
      <w:r w:rsidR="00B55108">
        <w:t>prije</w:t>
      </w:r>
      <w:r w:rsidR="00954CD3">
        <w:t xml:space="preserve"> najvećeg broja u listi</w:t>
      </w:r>
      <w:r w:rsidR="00D77E09">
        <w:t>.</w:t>
      </w:r>
      <w:r w:rsidR="00744AAC">
        <w:t xml:space="preserve"> </w:t>
      </w:r>
      <w:r w:rsidR="001A589F">
        <w:t>(</w:t>
      </w:r>
      <w:r w:rsidR="00D77E09">
        <w:t>3</w:t>
      </w:r>
      <w:r w:rsidR="00D305FA">
        <w:t>5</w:t>
      </w:r>
      <w:r w:rsidR="001A589F">
        <w:t xml:space="preserve"> bodova)</w:t>
      </w:r>
    </w:p>
    <w:p w14:paraId="5642A49C" w14:textId="77777777" w:rsidR="006C1902" w:rsidRDefault="006C1902" w:rsidP="006C1902">
      <w:pPr>
        <w:pStyle w:val="ListParagraph"/>
        <w:jc w:val="both"/>
      </w:pPr>
    </w:p>
    <w:p w14:paraId="55B1D6FA" w14:textId="77777777" w:rsidR="006E2776" w:rsidRDefault="006E2776" w:rsidP="006C1902">
      <w:pPr>
        <w:pStyle w:val="ListParagraph"/>
        <w:jc w:val="both"/>
      </w:pPr>
    </w:p>
    <w:p w14:paraId="22911AA6" w14:textId="77777777" w:rsidR="006E2776" w:rsidRDefault="006E2776" w:rsidP="006C1902">
      <w:pPr>
        <w:pStyle w:val="ListParagraph"/>
        <w:jc w:val="both"/>
      </w:pPr>
    </w:p>
    <w:p w14:paraId="33B82660" w14:textId="77777777" w:rsidR="006E2776" w:rsidRDefault="006E2776" w:rsidP="006C1902">
      <w:pPr>
        <w:pStyle w:val="ListParagraph"/>
        <w:jc w:val="both"/>
      </w:pPr>
    </w:p>
    <w:p w14:paraId="3AA50312" w14:textId="77777777" w:rsidR="006E2776" w:rsidRDefault="006E2776" w:rsidP="006C1902">
      <w:pPr>
        <w:pStyle w:val="ListParagraph"/>
        <w:jc w:val="both"/>
      </w:pPr>
    </w:p>
    <w:p w14:paraId="6773AD57" w14:textId="77777777" w:rsidR="006E2776" w:rsidRDefault="006E2776" w:rsidP="006C1902">
      <w:pPr>
        <w:pStyle w:val="ListParagraph"/>
        <w:jc w:val="both"/>
      </w:pPr>
    </w:p>
    <w:p w14:paraId="5BCDE0B5" w14:textId="77777777" w:rsidR="006E2776" w:rsidRDefault="006E2776" w:rsidP="006C1902">
      <w:pPr>
        <w:pStyle w:val="ListParagraph"/>
        <w:jc w:val="both"/>
      </w:pPr>
    </w:p>
    <w:p w14:paraId="0432747F" w14:textId="77777777" w:rsidR="006E2776" w:rsidRDefault="006E2776" w:rsidP="006C1902">
      <w:pPr>
        <w:pStyle w:val="ListParagraph"/>
        <w:jc w:val="both"/>
      </w:pPr>
    </w:p>
    <w:p w14:paraId="1EABDF77" w14:textId="77777777" w:rsidR="006E2776" w:rsidRDefault="006E2776" w:rsidP="006C1902">
      <w:pPr>
        <w:pStyle w:val="ListParagraph"/>
        <w:jc w:val="both"/>
      </w:pPr>
    </w:p>
    <w:p w14:paraId="42A89BF7" w14:textId="77777777" w:rsidR="006E2776" w:rsidRDefault="006E2776" w:rsidP="006C1902">
      <w:pPr>
        <w:pStyle w:val="ListParagraph"/>
        <w:jc w:val="both"/>
      </w:pPr>
    </w:p>
    <w:p w14:paraId="5974345C" w14:textId="77777777" w:rsidR="006E2776" w:rsidRDefault="006E2776" w:rsidP="006C1902">
      <w:pPr>
        <w:pStyle w:val="ListParagraph"/>
        <w:jc w:val="both"/>
      </w:pPr>
    </w:p>
    <w:p w14:paraId="5A09A142" w14:textId="77777777" w:rsidR="006E2776" w:rsidRDefault="006E2776" w:rsidP="006C1902">
      <w:pPr>
        <w:pStyle w:val="ListParagraph"/>
        <w:jc w:val="both"/>
      </w:pPr>
    </w:p>
    <w:p w14:paraId="3E7C5A23" w14:textId="77777777" w:rsidR="006E2776" w:rsidRDefault="006E2776" w:rsidP="006C1902">
      <w:pPr>
        <w:pStyle w:val="ListParagraph"/>
        <w:jc w:val="both"/>
      </w:pPr>
    </w:p>
    <w:p w14:paraId="439ABF8A" w14:textId="77777777" w:rsidR="006E2776" w:rsidRDefault="006E2776" w:rsidP="006C1902">
      <w:pPr>
        <w:pStyle w:val="ListParagraph"/>
        <w:jc w:val="both"/>
      </w:pPr>
    </w:p>
    <w:p w14:paraId="22B2EE45" w14:textId="77777777" w:rsidR="006E2776" w:rsidRDefault="006E2776" w:rsidP="006C1902">
      <w:pPr>
        <w:pStyle w:val="ListParagraph"/>
        <w:jc w:val="both"/>
      </w:pPr>
    </w:p>
    <w:p w14:paraId="456B9E70" w14:textId="77777777" w:rsidR="00116691" w:rsidRDefault="00116691">
      <w:r>
        <w:br w:type="page"/>
      </w:r>
    </w:p>
    <w:p w14:paraId="4CAA1291" w14:textId="3E78FA3A" w:rsidR="00A135C6" w:rsidRDefault="00A135C6" w:rsidP="00164649">
      <w:pPr>
        <w:pStyle w:val="ListParagraph"/>
        <w:numPr>
          <w:ilvl w:val="0"/>
          <w:numId w:val="2"/>
        </w:numPr>
        <w:jc w:val="both"/>
      </w:pPr>
      <w:r>
        <w:lastRenderedPageBreak/>
        <w:t>Prikazati quicksort</w:t>
      </w:r>
      <w:r w:rsidR="00665179">
        <w:t xml:space="preserve"> </w:t>
      </w:r>
      <w:r w:rsidR="00DC45B5">
        <w:t xml:space="preserve">algoritam </w:t>
      </w:r>
      <w:r>
        <w:t xml:space="preserve">na nizu { </w:t>
      </w:r>
      <w:r w:rsidR="00B55108">
        <w:t>9, 3, 6, 7, 10, 4, 11, 5, 7</w:t>
      </w:r>
      <w:r w:rsidR="00DC45B5">
        <w:t xml:space="preserve"> }. (</w:t>
      </w:r>
      <w:r>
        <w:t>10 bodova)</w:t>
      </w:r>
    </w:p>
    <w:p w14:paraId="33972363" w14:textId="77777777" w:rsidR="006C1902" w:rsidRDefault="006C1902" w:rsidP="006C1902">
      <w:pPr>
        <w:pStyle w:val="ListParagraph"/>
        <w:jc w:val="both"/>
      </w:pPr>
    </w:p>
    <w:p w14:paraId="48355738" w14:textId="77777777" w:rsidR="00DC45B5" w:rsidRDefault="00DC45B5"/>
    <w:sectPr w:rsidR="00DC45B5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A2D61" w14:textId="77777777" w:rsidR="00677919" w:rsidRDefault="00677919" w:rsidP="001A589F">
      <w:pPr>
        <w:spacing w:after="0" w:line="240" w:lineRule="auto"/>
      </w:pPr>
      <w:r>
        <w:separator/>
      </w:r>
    </w:p>
  </w:endnote>
  <w:endnote w:type="continuationSeparator" w:id="0">
    <w:p w14:paraId="423D040D" w14:textId="77777777" w:rsidR="00677919" w:rsidRDefault="00677919" w:rsidP="001A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693FB" w14:textId="77777777" w:rsidR="00677919" w:rsidRDefault="00677919" w:rsidP="001A589F">
      <w:pPr>
        <w:spacing w:after="0" w:line="240" w:lineRule="auto"/>
      </w:pPr>
      <w:r>
        <w:separator/>
      </w:r>
    </w:p>
  </w:footnote>
  <w:footnote w:type="continuationSeparator" w:id="0">
    <w:p w14:paraId="0B3D0B29" w14:textId="77777777" w:rsidR="00677919" w:rsidRDefault="00677919" w:rsidP="001A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0722" w14:textId="543C5430" w:rsidR="001A589F" w:rsidRDefault="001A589F">
    <w:pPr>
      <w:pStyle w:val="Header"/>
    </w:pPr>
    <w:r>
      <w:t>Strukture podataka i algoritmi –</w:t>
    </w:r>
    <w:r w:rsidR="00E56C52">
      <w:t xml:space="preserve"> </w:t>
    </w:r>
    <w:r w:rsidR="00AD3880">
      <w:t>1. kolokvij</w:t>
    </w:r>
    <w:r w:rsidR="005E1180">
      <w:t xml:space="preserve"> </w:t>
    </w:r>
    <w:r w:rsidR="00246D77">
      <w:t>15</w:t>
    </w:r>
    <w:r w:rsidR="005E1180">
      <w:t>.</w:t>
    </w:r>
    <w:r w:rsidR="00E16D10">
      <w:t>1</w:t>
    </w:r>
    <w:r w:rsidR="00E56C52">
      <w:t>2</w:t>
    </w:r>
    <w:r w:rsidR="005E1180">
      <w:t>.20</w:t>
    </w:r>
    <w:r w:rsidR="00246D77">
      <w:t>21</w:t>
    </w:r>
    <w:r w:rsidR="005E1180">
      <w:t>.</w:t>
    </w:r>
    <w:r w:rsidR="009A3AFB">
      <w:t xml:space="preserve"> </w:t>
    </w:r>
    <w:r w:rsidR="00942042">
      <w:t>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37771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767F75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D618A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C059DC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TQ1NLAwtzQwtTBV0lEKTi0uzszPAykwrAUAmlIZjSwAAAA="/>
  </w:docVars>
  <w:rsids>
    <w:rsidRoot w:val="001A589F"/>
    <w:rsid w:val="000320AA"/>
    <w:rsid w:val="00043F1C"/>
    <w:rsid w:val="00045D48"/>
    <w:rsid w:val="0004603F"/>
    <w:rsid w:val="00063E30"/>
    <w:rsid w:val="000E1759"/>
    <w:rsid w:val="00104D7C"/>
    <w:rsid w:val="0011012C"/>
    <w:rsid w:val="00111D24"/>
    <w:rsid w:val="00116691"/>
    <w:rsid w:val="00160BA7"/>
    <w:rsid w:val="00164649"/>
    <w:rsid w:val="0017692C"/>
    <w:rsid w:val="001A589F"/>
    <w:rsid w:val="001B4931"/>
    <w:rsid w:val="001B69CB"/>
    <w:rsid w:val="001E2CD2"/>
    <w:rsid w:val="00246D77"/>
    <w:rsid w:val="002850A9"/>
    <w:rsid w:val="002A533C"/>
    <w:rsid w:val="002B31FE"/>
    <w:rsid w:val="00327FF5"/>
    <w:rsid w:val="00345828"/>
    <w:rsid w:val="00362E92"/>
    <w:rsid w:val="00370A13"/>
    <w:rsid w:val="0039475C"/>
    <w:rsid w:val="003B45A7"/>
    <w:rsid w:val="003E3D8F"/>
    <w:rsid w:val="00433387"/>
    <w:rsid w:val="00444B2C"/>
    <w:rsid w:val="00446B7E"/>
    <w:rsid w:val="00453BF4"/>
    <w:rsid w:val="004600BA"/>
    <w:rsid w:val="00480A85"/>
    <w:rsid w:val="0048259F"/>
    <w:rsid w:val="004D62FB"/>
    <w:rsid w:val="004E5191"/>
    <w:rsid w:val="005162B2"/>
    <w:rsid w:val="005261F7"/>
    <w:rsid w:val="00552EE6"/>
    <w:rsid w:val="005576C0"/>
    <w:rsid w:val="00564084"/>
    <w:rsid w:val="005774A9"/>
    <w:rsid w:val="005928A9"/>
    <w:rsid w:val="005948BA"/>
    <w:rsid w:val="005B0C3D"/>
    <w:rsid w:val="005E1180"/>
    <w:rsid w:val="005E6488"/>
    <w:rsid w:val="005F24C7"/>
    <w:rsid w:val="00600008"/>
    <w:rsid w:val="00603006"/>
    <w:rsid w:val="006119DC"/>
    <w:rsid w:val="00615A5B"/>
    <w:rsid w:val="00625A82"/>
    <w:rsid w:val="00665179"/>
    <w:rsid w:val="00666C35"/>
    <w:rsid w:val="00677919"/>
    <w:rsid w:val="006A262F"/>
    <w:rsid w:val="006B7D73"/>
    <w:rsid w:val="006C1902"/>
    <w:rsid w:val="006E2776"/>
    <w:rsid w:val="006F270A"/>
    <w:rsid w:val="007030E4"/>
    <w:rsid w:val="00722237"/>
    <w:rsid w:val="00744AAC"/>
    <w:rsid w:val="007475A7"/>
    <w:rsid w:val="007A16ED"/>
    <w:rsid w:val="007B6456"/>
    <w:rsid w:val="007D18B7"/>
    <w:rsid w:val="00801CB4"/>
    <w:rsid w:val="00802E05"/>
    <w:rsid w:val="00805E53"/>
    <w:rsid w:val="00832666"/>
    <w:rsid w:val="00875393"/>
    <w:rsid w:val="008D6596"/>
    <w:rsid w:val="008E1494"/>
    <w:rsid w:val="00922197"/>
    <w:rsid w:val="00923066"/>
    <w:rsid w:val="00942042"/>
    <w:rsid w:val="00954CD3"/>
    <w:rsid w:val="009627AE"/>
    <w:rsid w:val="00982140"/>
    <w:rsid w:val="00991E5F"/>
    <w:rsid w:val="009A3AFB"/>
    <w:rsid w:val="009D5FBB"/>
    <w:rsid w:val="009D6FAA"/>
    <w:rsid w:val="009F7795"/>
    <w:rsid w:val="00A062B7"/>
    <w:rsid w:val="00A135C6"/>
    <w:rsid w:val="00A42245"/>
    <w:rsid w:val="00A43F84"/>
    <w:rsid w:val="00A64D8B"/>
    <w:rsid w:val="00A827A8"/>
    <w:rsid w:val="00A83023"/>
    <w:rsid w:val="00AA39D2"/>
    <w:rsid w:val="00AB77D5"/>
    <w:rsid w:val="00AD3880"/>
    <w:rsid w:val="00AE4547"/>
    <w:rsid w:val="00B054E4"/>
    <w:rsid w:val="00B17585"/>
    <w:rsid w:val="00B55108"/>
    <w:rsid w:val="00B77BB0"/>
    <w:rsid w:val="00B96385"/>
    <w:rsid w:val="00BA6AAD"/>
    <w:rsid w:val="00BF1F56"/>
    <w:rsid w:val="00C12686"/>
    <w:rsid w:val="00C176D8"/>
    <w:rsid w:val="00C46B50"/>
    <w:rsid w:val="00C51B46"/>
    <w:rsid w:val="00C52A83"/>
    <w:rsid w:val="00C565B9"/>
    <w:rsid w:val="00CD070B"/>
    <w:rsid w:val="00CD15C4"/>
    <w:rsid w:val="00D011A7"/>
    <w:rsid w:val="00D10141"/>
    <w:rsid w:val="00D11AE3"/>
    <w:rsid w:val="00D305FA"/>
    <w:rsid w:val="00D3195C"/>
    <w:rsid w:val="00D3444D"/>
    <w:rsid w:val="00D377EB"/>
    <w:rsid w:val="00D57A0B"/>
    <w:rsid w:val="00D73CC2"/>
    <w:rsid w:val="00D77E09"/>
    <w:rsid w:val="00D95435"/>
    <w:rsid w:val="00D970CF"/>
    <w:rsid w:val="00DC45B5"/>
    <w:rsid w:val="00DE1558"/>
    <w:rsid w:val="00DF5E29"/>
    <w:rsid w:val="00DF6B7A"/>
    <w:rsid w:val="00E16D10"/>
    <w:rsid w:val="00E308BE"/>
    <w:rsid w:val="00E36A8D"/>
    <w:rsid w:val="00E56C52"/>
    <w:rsid w:val="00E81355"/>
    <w:rsid w:val="00E951C8"/>
    <w:rsid w:val="00EB1715"/>
    <w:rsid w:val="00EB1B04"/>
    <w:rsid w:val="00EE0080"/>
    <w:rsid w:val="00EE40BA"/>
    <w:rsid w:val="00F3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21920"/>
  <w15:docId w15:val="{77A8889A-1DE8-4366-9BB7-99A7D22B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89F"/>
  </w:style>
  <w:style w:type="paragraph" w:styleId="Footer">
    <w:name w:val="footer"/>
    <w:basedOn w:val="Normal"/>
    <w:link w:val="Foot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89F"/>
  </w:style>
  <w:style w:type="paragraph" w:styleId="ListParagraph">
    <w:name w:val="List Paragraph"/>
    <w:basedOn w:val="Normal"/>
    <w:uiPriority w:val="34"/>
    <w:qFormat/>
    <w:rsid w:val="001A5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3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5</cp:revision>
  <cp:lastPrinted>2015-07-07T13:03:00Z</cp:lastPrinted>
  <dcterms:created xsi:type="dcterms:W3CDTF">2021-12-15T13:56:00Z</dcterms:created>
  <dcterms:modified xsi:type="dcterms:W3CDTF">2021-12-15T14:03:00Z</dcterms:modified>
</cp:coreProperties>
</file>